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A7B9E" w:rsidRPr="00D769C7" w:rsidRDefault="006A7B9E">
      <w:r w:rsidRPr="00D769C7">
        <w:t>Dear &lt;Manager Name&gt;,</w:t>
      </w:r>
    </w:p>
    <w:p w:rsidR="00FC3882" w:rsidRPr="00D769C7" w:rsidRDefault="00FC3882">
      <w:r w:rsidRPr="00D769C7">
        <w:t xml:space="preserve">I would like to attend the </w:t>
      </w:r>
      <w:r w:rsidR="006A7B9E" w:rsidRPr="00D769C7">
        <w:t xml:space="preserve">Collaborative Robots </w:t>
      </w:r>
      <w:r w:rsidR="00F666EA">
        <w:t xml:space="preserve">Track @ </w:t>
      </w:r>
      <w:r w:rsidR="00F666EA" w:rsidRPr="00F666EA">
        <w:rPr>
          <w:u w:val="single"/>
        </w:rPr>
        <w:t>The</w:t>
      </w:r>
      <w:r w:rsidR="00F666EA">
        <w:t xml:space="preserve"> Vision Show</w:t>
      </w:r>
      <w:r w:rsidR="0063007F" w:rsidRPr="00D769C7">
        <w:t xml:space="preserve"> </w:t>
      </w:r>
      <w:r w:rsidR="00D769C7">
        <w:t>which</w:t>
      </w:r>
      <w:r w:rsidR="0063007F" w:rsidRPr="00D769C7">
        <w:t xml:space="preserve"> features </w:t>
      </w:r>
      <w:r w:rsidR="00107D5F">
        <w:t>several</w:t>
      </w:r>
      <w:r w:rsidR="00C532AA" w:rsidRPr="00D769C7">
        <w:t xml:space="preserve"> in-depth</w:t>
      </w:r>
      <w:r w:rsidR="00D769C7">
        <w:t>, leading-</w:t>
      </w:r>
      <w:r w:rsidR="00C532AA" w:rsidRPr="00D769C7">
        <w:t>edge topics in automation today</w:t>
      </w:r>
      <w:r w:rsidR="002A1E33" w:rsidRPr="00D769C7">
        <w:t>.</w:t>
      </w:r>
      <w:r w:rsidR="00C532AA" w:rsidRPr="00D769C7">
        <w:t xml:space="preserve"> </w:t>
      </w:r>
      <w:r w:rsidR="004062DF" w:rsidRPr="00D769C7">
        <w:t xml:space="preserve">The </w:t>
      </w:r>
      <w:r w:rsidR="00821804" w:rsidRPr="00D769C7">
        <w:t xml:space="preserve">event is taking place </w:t>
      </w:r>
      <w:r w:rsidR="00F666EA">
        <w:t>April 10-11, 2018</w:t>
      </w:r>
      <w:r w:rsidR="00821804" w:rsidRPr="00D769C7">
        <w:t xml:space="preserve"> in </w:t>
      </w:r>
      <w:r w:rsidR="00F666EA">
        <w:t>Boston, MA</w:t>
      </w:r>
      <w:r w:rsidR="00C532AA" w:rsidRPr="00D769C7">
        <w:t xml:space="preserve">. </w:t>
      </w:r>
    </w:p>
    <w:p w:rsidR="00C532AA" w:rsidRPr="00D769C7" w:rsidRDefault="00D769C7" w:rsidP="00C532AA">
      <w:r>
        <w:t xml:space="preserve">This conference promises to be </w:t>
      </w:r>
      <w:r w:rsidR="00C532AA" w:rsidRPr="00D769C7">
        <w:t xml:space="preserve">a great learning experience by letting me </w:t>
      </w:r>
      <w:r>
        <w:t>attend</w:t>
      </w:r>
      <w:r w:rsidR="00C532AA" w:rsidRPr="00D769C7">
        <w:t xml:space="preserve"> talks from </w:t>
      </w:r>
      <w:r w:rsidR="00F666EA">
        <w:t xml:space="preserve">several </w:t>
      </w:r>
      <w:r w:rsidR="00C532AA" w:rsidRPr="00D769C7">
        <w:t xml:space="preserve">innovative tracks that concentrate </w:t>
      </w:r>
      <w:r>
        <w:t xml:space="preserve">on the newest trends in </w:t>
      </w:r>
      <w:r w:rsidR="00107D5F">
        <w:t>automation</w:t>
      </w:r>
      <w:r w:rsidR="00C532AA" w:rsidRPr="00D769C7">
        <w:t xml:space="preserve">. </w:t>
      </w:r>
      <w:r>
        <w:t>I will</w:t>
      </w:r>
      <w:r w:rsidR="00821804" w:rsidRPr="00D769C7">
        <w:t xml:space="preserve"> meet </w:t>
      </w:r>
      <w:r w:rsidR="000457BB" w:rsidRPr="00D769C7">
        <w:t>expert a</w:t>
      </w:r>
      <w:r w:rsidR="00821804" w:rsidRPr="00D769C7">
        <w:t xml:space="preserve">dvisors, </w:t>
      </w:r>
      <w:r>
        <w:t xml:space="preserve">leading suppliers, </w:t>
      </w:r>
      <w:r w:rsidR="000457BB" w:rsidRPr="00D769C7">
        <w:t>and network with other technology</w:t>
      </w:r>
      <w:r w:rsidR="00821804" w:rsidRPr="00D769C7">
        <w:t xml:space="preserve"> users.</w:t>
      </w:r>
      <w:bookmarkStart w:id="0" w:name="_GoBack"/>
      <w:bookmarkEnd w:id="0"/>
    </w:p>
    <w:p w:rsidR="00D447F7" w:rsidRPr="00D769C7" w:rsidRDefault="00FC3882" w:rsidP="00FC3882">
      <w:r w:rsidRPr="00D769C7">
        <w:t xml:space="preserve">The conference </w:t>
      </w:r>
      <w:r w:rsidR="00D769C7">
        <w:t xml:space="preserve">registration </w:t>
      </w:r>
      <w:r w:rsidRPr="00D769C7">
        <w:t>fee is $</w:t>
      </w:r>
      <w:r w:rsidR="0015001A" w:rsidRPr="00D769C7">
        <w:t>_____</w:t>
      </w:r>
      <w:r w:rsidR="00344CEB" w:rsidRPr="00D769C7">
        <w:t xml:space="preserve"> </w:t>
      </w:r>
      <w:r w:rsidR="0063007F" w:rsidRPr="00D769C7">
        <w:t xml:space="preserve">and it </w:t>
      </w:r>
      <w:r w:rsidR="00D447F7" w:rsidRPr="00D769C7">
        <w:t>includes</w:t>
      </w:r>
      <w:r w:rsidR="000457BB" w:rsidRPr="00D769C7">
        <w:t xml:space="preserve"> </w:t>
      </w:r>
      <w:r w:rsidR="00D769C7">
        <w:t xml:space="preserve">access to all </w:t>
      </w:r>
      <w:r w:rsidR="0063007F" w:rsidRPr="00D769C7">
        <w:t xml:space="preserve">sessions, speakers, </w:t>
      </w:r>
      <w:r w:rsidR="00D769C7">
        <w:t xml:space="preserve">exhibits, meals, </w:t>
      </w:r>
      <w:r w:rsidR="00344CEB" w:rsidRPr="00D769C7">
        <w:t xml:space="preserve">and </w:t>
      </w:r>
      <w:r w:rsidR="003E339F" w:rsidRPr="00D769C7">
        <w:t>ample</w:t>
      </w:r>
      <w:r w:rsidR="00730F10" w:rsidRPr="00D769C7">
        <w:t xml:space="preserve"> networking </w:t>
      </w:r>
      <w:r w:rsidR="003E339F" w:rsidRPr="00D769C7">
        <w:t>opportunities</w:t>
      </w:r>
      <w:r w:rsidR="00D447F7" w:rsidRPr="00D769C7">
        <w:t>.</w:t>
      </w:r>
      <w:r w:rsidR="003E4C8D" w:rsidRPr="00D769C7">
        <w:t xml:space="preserve"> </w:t>
      </w:r>
      <w:r w:rsidR="00D447F7" w:rsidRPr="00D769C7">
        <w:t>Here is t</w:t>
      </w:r>
      <w:r w:rsidR="004062DF" w:rsidRPr="00D769C7">
        <w:t>he ap</w:t>
      </w:r>
      <w:r w:rsidR="0063007F" w:rsidRPr="00D769C7">
        <w:t>proximate cost of my attendance:</w:t>
      </w:r>
    </w:p>
    <w:p w:rsidR="00985CBB" w:rsidRPr="00D769C7" w:rsidRDefault="00D447F7" w:rsidP="00C532AA">
      <w:pPr>
        <w:spacing w:after="0" w:line="240" w:lineRule="auto"/>
      </w:pPr>
      <w:r w:rsidRPr="00D769C7">
        <w:t xml:space="preserve">Airfare: </w:t>
      </w:r>
      <w:r w:rsidRPr="00D769C7">
        <w:br/>
        <w:t xml:space="preserve">Transportation: </w:t>
      </w:r>
      <w:r w:rsidRPr="00D769C7">
        <w:br/>
        <w:t>Hotel</w:t>
      </w:r>
      <w:r w:rsidR="00985CBB" w:rsidRPr="00D769C7">
        <w:t>:</w:t>
      </w:r>
      <w:r w:rsidR="00D769C7">
        <w:t xml:space="preserve"> </w:t>
      </w:r>
    </w:p>
    <w:p w:rsidR="00C76FE5" w:rsidRPr="00D769C7" w:rsidRDefault="00D769C7" w:rsidP="00C532AA">
      <w:pPr>
        <w:spacing w:after="0" w:line="240" w:lineRule="auto"/>
      </w:pPr>
      <w:r>
        <w:t>Meals (</w:t>
      </w:r>
      <w:r w:rsidR="0063007F" w:rsidRPr="00D769C7">
        <w:t>m</w:t>
      </w:r>
      <w:r w:rsidR="003E339F" w:rsidRPr="00D769C7">
        <w:t>ost</w:t>
      </w:r>
      <w:r>
        <w:t xml:space="preserve"> are in</w:t>
      </w:r>
      <w:r w:rsidR="003E339F" w:rsidRPr="00D769C7">
        <w:t>cluded</w:t>
      </w:r>
      <w:r>
        <w:t>)</w:t>
      </w:r>
      <w:proofErr w:type="gramStart"/>
      <w:r>
        <w:t>:</w:t>
      </w:r>
      <w:proofErr w:type="gramEnd"/>
      <w:r w:rsidR="009B2AA1" w:rsidRPr="00D769C7">
        <w:br/>
        <w:t xml:space="preserve">Conference </w:t>
      </w:r>
      <w:r>
        <w:t>Registration</w:t>
      </w:r>
      <w:r w:rsidR="009B2AA1" w:rsidRPr="00D769C7">
        <w:t xml:space="preserve">: </w:t>
      </w:r>
    </w:p>
    <w:p w:rsidR="00D447F7" w:rsidRPr="00D769C7" w:rsidRDefault="00D447F7" w:rsidP="00D769C7">
      <w:pPr>
        <w:spacing w:after="0" w:line="240" w:lineRule="auto"/>
        <w:rPr>
          <w:b/>
        </w:rPr>
      </w:pPr>
      <w:r w:rsidRPr="00D769C7">
        <w:rPr>
          <w:b/>
        </w:rPr>
        <w:t xml:space="preserve">Total: </w:t>
      </w:r>
    </w:p>
    <w:p w:rsidR="00C532AA" w:rsidRPr="00D769C7" w:rsidRDefault="00C532AA" w:rsidP="00C532AA">
      <w:pPr>
        <w:spacing w:after="0" w:line="240" w:lineRule="auto"/>
      </w:pPr>
    </w:p>
    <w:p w:rsidR="00FC3882" w:rsidRPr="00D769C7" w:rsidRDefault="0063007F" w:rsidP="00FC3882">
      <w:r w:rsidRPr="00D769C7">
        <w:t>I hope you’ll agree that m</w:t>
      </w:r>
      <w:r w:rsidR="00FC3882" w:rsidRPr="00D769C7">
        <w:t xml:space="preserve">y attendance </w:t>
      </w:r>
      <w:r w:rsidR="00D769C7">
        <w:t>would</w:t>
      </w:r>
      <w:r w:rsidR="00FC3882" w:rsidRPr="00D769C7">
        <w:t xml:space="preserve"> be a </w:t>
      </w:r>
      <w:r w:rsidRPr="00D769C7">
        <w:t xml:space="preserve">good investment. </w:t>
      </w:r>
      <w:r w:rsidR="00FC3882" w:rsidRPr="00D769C7">
        <w:t>The contacts I’ll make and the knowledge I’ll gain will</w:t>
      </w:r>
      <w:r w:rsidR="00677E52" w:rsidRPr="00D769C7">
        <w:t xml:space="preserve"> help us maximize our use </w:t>
      </w:r>
      <w:r w:rsidRPr="00D769C7">
        <w:t xml:space="preserve">of </w:t>
      </w:r>
      <w:r w:rsidR="00D769C7">
        <w:t xml:space="preserve">these </w:t>
      </w:r>
      <w:r w:rsidR="000457BB" w:rsidRPr="00D769C7">
        <w:t>technologies</w:t>
      </w:r>
      <w:r w:rsidR="00677E52" w:rsidRPr="00D769C7">
        <w:t xml:space="preserve"> and implement</w:t>
      </w:r>
      <w:r w:rsidR="00D769C7">
        <w:t xml:space="preserve"> new</w:t>
      </w:r>
      <w:r w:rsidR="00677E52" w:rsidRPr="00D769C7">
        <w:t xml:space="preserve"> strategies that will</w:t>
      </w:r>
      <w:r w:rsidR="003E339F" w:rsidRPr="00D769C7">
        <w:t xml:space="preserve"> positively</w:t>
      </w:r>
      <w:r w:rsidR="00677E52" w:rsidRPr="00D769C7">
        <w:t xml:space="preserve"> impact our </w:t>
      </w:r>
      <w:r w:rsidR="000457BB" w:rsidRPr="00D769C7">
        <w:t>business</w:t>
      </w:r>
      <w:r w:rsidR="00677E52" w:rsidRPr="00D769C7">
        <w:t>.</w:t>
      </w:r>
    </w:p>
    <w:p w:rsidR="00C532AA" w:rsidRPr="00D769C7" w:rsidRDefault="00C532AA" w:rsidP="00FC3882"/>
    <w:sectPr w:rsidR="00C532AA" w:rsidRPr="00D769C7" w:rsidSect="0081313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6C058DB"/>
    <w:multiLevelType w:val="hybridMultilevel"/>
    <w:tmpl w:val="2B944B96"/>
    <w:lvl w:ilvl="0" w:tplc="E55A580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xtTC1NDAzNzEFMpV0lIJTi4sz8/NACgxrAbJ/V60sAAAA"/>
  </w:docVars>
  <w:rsids>
    <w:rsidRoot w:val="00FC3882"/>
    <w:rsid w:val="000457BB"/>
    <w:rsid w:val="000519A6"/>
    <w:rsid w:val="000E4915"/>
    <w:rsid w:val="00107D5F"/>
    <w:rsid w:val="0015001A"/>
    <w:rsid w:val="001A61EB"/>
    <w:rsid w:val="001C0373"/>
    <w:rsid w:val="002536C8"/>
    <w:rsid w:val="002A1E33"/>
    <w:rsid w:val="00344CEB"/>
    <w:rsid w:val="003E339F"/>
    <w:rsid w:val="003E4C8D"/>
    <w:rsid w:val="004062DF"/>
    <w:rsid w:val="0063007F"/>
    <w:rsid w:val="00677E52"/>
    <w:rsid w:val="006A7B9E"/>
    <w:rsid w:val="0071473B"/>
    <w:rsid w:val="00730F10"/>
    <w:rsid w:val="007579F1"/>
    <w:rsid w:val="00813132"/>
    <w:rsid w:val="00821804"/>
    <w:rsid w:val="00857079"/>
    <w:rsid w:val="00985CBB"/>
    <w:rsid w:val="009B2AA1"/>
    <w:rsid w:val="00AC177B"/>
    <w:rsid w:val="00C114BA"/>
    <w:rsid w:val="00C11BA3"/>
    <w:rsid w:val="00C532AA"/>
    <w:rsid w:val="00C76FE5"/>
    <w:rsid w:val="00C91E92"/>
    <w:rsid w:val="00D447F7"/>
    <w:rsid w:val="00D4564E"/>
    <w:rsid w:val="00D769C7"/>
    <w:rsid w:val="00EC5703"/>
    <w:rsid w:val="00EC79C6"/>
    <w:rsid w:val="00ED24C9"/>
    <w:rsid w:val="00F27AF1"/>
    <w:rsid w:val="00F666EA"/>
    <w:rsid w:val="00FC38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EE44842-4E3A-4AEA-ACFB-3A25CA44C3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1313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C388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1832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51</Words>
  <Characters>86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0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anna</dc:creator>
  <cp:lastModifiedBy>Carrie Warolin</cp:lastModifiedBy>
  <cp:revision>3</cp:revision>
  <dcterms:created xsi:type="dcterms:W3CDTF">2018-02-27T14:38:00Z</dcterms:created>
  <dcterms:modified xsi:type="dcterms:W3CDTF">2018-02-27T14:39:00Z</dcterms:modified>
</cp:coreProperties>
</file>